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2517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9b5fd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7980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